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B3F7A1" w14:textId="574D5207" w:rsidR="00611C29" w:rsidRDefault="00611C29" w:rsidP="00611C29"/>
    <w:p w14:paraId="55F4FE74" w14:textId="77777777" w:rsidR="00B71E7B" w:rsidRDefault="00B71E7B" w:rsidP="00611C29"/>
    <w:p w14:paraId="3DAE4ED4" w14:textId="222312B4" w:rsidR="00BB1CAE" w:rsidRDefault="00BB1CAE" w:rsidP="00BB1CAE">
      <w:pPr>
        <w:pStyle w:val="NormalWeb"/>
        <w:jc w:val="center"/>
      </w:pPr>
      <w:r>
        <w:rPr>
          <w:noProof/>
        </w:rPr>
        <w:drawing>
          <wp:inline distT="0" distB="0" distL="0" distR="0" wp14:anchorId="501D30C0" wp14:editId="378B7535">
            <wp:extent cx="4342178" cy="5619750"/>
            <wp:effectExtent l="0" t="0" r="0" b="0"/>
            <wp:docPr id="1905638388" name="Picture 5" descr="A screenshot of a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5638388" name="Picture 5" descr="A screenshot of a screen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7104" cy="56390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88B17D" w14:textId="77777777" w:rsidR="001056AA" w:rsidRDefault="001056AA" w:rsidP="00BB1CAE">
      <w:pPr>
        <w:rPr>
          <w:rStyle w:val="Strong"/>
        </w:rPr>
      </w:pPr>
    </w:p>
    <w:p w14:paraId="3F7971AF" w14:textId="0811EB9E" w:rsidR="00BB1CAE" w:rsidRPr="00611C29" w:rsidRDefault="00BB1CAE" w:rsidP="00BB1CAE">
      <w:pPr>
        <w:rPr>
          <w:b/>
          <w:bCs/>
          <w:sz w:val="28"/>
          <w:szCs w:val="24"/>
        </w:rPr>
      </w:pPr>
      <w:r>
        <w:rPr>
          <w:rStyle w:val="Strong"/>
        </w:rPr>
        <w:t xml:space="preserve">Figure S1. Linear representation of two isoforms of the chloroplast genome of the </w:t>
      </w:r>
      <w:r w:rsidRPr="00BB1CAE">
        <w:rPr>
          <w:b/>
          <w:bCs/>
          <w:i/>
          <w:iCs/>
        </w:rPr>
        <w:t>Macrotyloma</w:t>
      </w:r>
      <w:r w:rsidRPr="00BB1CAE">
        <w:rPr>
          <w:b/>
          <w:bCs/>
        </w:rPr>
        <w:t xml:space="preserve"> </w:t>
      </w:r>
      <w:proofErr w:type="spellStart"/>
      <w:r w:rsidRPr="00BB1CAE">
        <w:rPr>
          <w:b/>
          <w:bCs/>
          <w:i/>
          <w:iCs/>
        </w:rPr>
        <w:t>geocarpum</w:t>
      </w:r>
      <w:proofErr w:type="spellEnd"/>
      <w:r w:rsidR="00F23CCA">
        <w:rPr>
          <w:rStyle w:val="Strong"/>
        </w:rPr>
        <w:t xml:space="preserve">: </w:t>
      </w:r>
      <w:r>
        <w:t xml:space="preserve">Linear gene maps of the complete chloroplast genomes of the </w:t>
      </w:r>
      <w:r>
        <w:rPr>
          <w:rStyle w:val="Emphasis"/>
        </w:rPr>
        <w:t>Macrotyloma</w:t>
      </w:r>
      <w:r>
        <w:t xml:space="preserve"> </w:t>
      </w:r>
      <w:proofErr w:type="spellStart"/>
      <w:r w:rsidRPr="00BB1CAE">
        <w:rPr>
          <w:i/>
          <w:iCs/>
        </w:rPr>
        <w:t>grocarpum</w:t>
      </w:r>
      <w:proofErr w:type="spellEnd"/>
      <w:r>
        <w:t xml:space="preserve"> are shown, with each species represented by two alternative structural isoforms (A-B). The two isoforms within each species differ only in the orientation of the small single-copy (SSC) region, reflecting the well-known flip-flop recombination between inverted repeat (IR) regions</w:t>
      </w:r>
    </w:p>
    <w:p w14:paraId="0990AB64" w14:textId="77777777" w:rsidR="00611C29" w:rsidRDefault="00611C29" w:rsidP="00611C29">
      <w:pPr>
        <w:spacing w:before="100" w:beforeAutospacing="1" w:after="100" w:afterAutospacing="1" w:line="360" w:lineRule="auto"/>
        <w:rPr>
          <w:b/>
          <w:bCs/>
          <w:szCs w:val="22"/>
        </w:rPr>
      </w:pPr>
    </w:p>
    <w:sectPr w:rsidR="00611C29" w:rsidSect="00200A52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Q3NjQyNjQ1MjYwsLRU0lEKTi0uzszPAykwqQUA2TYPkywAAAA="/>
  </w:docVars>
  <w:rsids>
    <w:rsidRoot w:val="00FF23FD"/>
    <w:rsid w:val="00086B25"/>
    <w:rsid w:val="00094090"/>
    <w:rsid w:val="000C71F5"/>
    <w:rsid w:val="000D143C"/>
    <w:rsid w:val="000E6034"/>
    <w:rsid w:val="001056AA"/>
    <w:rsid w:val="00200A52"/>
    <w:rsid w:val="00276066"/>
    <w:rsid w:val="0029086E"/>
    <w:rsid w:val="002F4C18"/>
    <w:rsid w:val="00345A1D"/>
    <w:rsid w:val="003557EA"/>
    <w:rsid w:val="004F7316"/>
    <w:rsid w:val="004F7F15"/>
    <w:rsid w:val="005948C1"/>
    <w:rsid w:val="005C0A4D"/>
    <w:rsid w:val="00610DDD"/>
    <w:rsid w:val="00611C29"/>
    <w:rsid w:val="00734AA5"/>
    <w:rsid w:val="00785E1E"/>
    <w:rsid w:val="009B21A0"/>
    <w:rsid w:val="00A64BFB"/>
    <w:rsid w:val="00B25AEF"/>
    <w:rsid w:val="00B71E7B"/>
    <w:rsid w:val="00B75BAB"/>
    <w:rsid w:val="00BB1CAE"/>
    <w:rsid w:val="00BB5126"/>
    <w:rsid w:val="00C1021B"/>
    <w:rsid w:val="00CA2234"/>
    <w:rsid w:val="00D1512A"/>
    <w:rsid w:val="00D917DC"/>
    <w:rsid w:val="00E4734B"/>
    <w:rsid w:val="00EE26BC"/>
    <w:rsid w:val="00EE5ADF"/>
    <w:rsid w:val="00F23CCA"/>
    <w:rsid w:val="00FB2E15"/>
    <w:rsid w:val="00FF2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553507"/>
  <w15:chartTrackingRefBased/>
  <w15:docId w15:val="{A726AFE4-4650-41FB-9E97-10734060D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="Mangal"/>
        <w:sz w:val="22"/>
        <w:lang w:val="en-AU" w:eastAsia="en-US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F23F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F23F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29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F23F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F23F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F23F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F23F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F23F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F23F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F23F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23FD"/>
    <w:rPr>
      <w:rFonts w:asciiTheme="majorHAnsi" w:eastAsiaTheme="majorEastAsia" w:hAnsiTheme="majorHAnsi" w:cstheme="majorBidi"/>
      <w:color w:val="0F4761" w:themeColor="accent1" w:themeShade="BF"/>
      <w:sz w:val="40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F23FD"/>
    <w:rPr>
      <w:rFonts w:asciiTheme="majorHAnsi" w:eastAsiaTheme="majorEastAsia" w:hAnsiTheme="majorHAnsi" w:cstheme="majorBidi"/>
      <w:color w:val="0F4761" w:themeColor="accent1" w:themeShade="BF"/>
      <w:sz w:val="32"/>
      <w:szCs w:val="29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F23FD"/>
    <w:rPr>
      <w:rFonts w:eastAsiaTheme="majorEastAsia" w:cstheme="majorBidi"/>
      <w:color w:val="0F4761" w:themeColor="accent1" w:themeShade="BF"/>
      <w:sz w:val="28"/>
      <w:szCs w:val="2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F23F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F23F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F23F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F23F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3F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3F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F23F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character" w:customStyle="1" w:styleId="TitleChar">
    <w:name w:val="Title Char"/>
    <w:basedOn w:val="DefaultParagraphFont"/>
    <w:link w:val="Title"/>
    <w:uiPriority w:val="10"/>
    <w:rsid w:val="00FF23FD"/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paragraph" w:styleId="Subtitle">
    <w:name w:val="Subtitle"/>
    <w:basedOn w:val="Normal"/>
    <w:next w:val="Normal"/>
    <w:link w:val="SubtitleChar"/>
    <w:uiPriority w:val="11"/>
    <w:qFormat/>
    <w:rsid w:val="00FF23F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5"/>
    </w:rPr>
  </w:style>
  <w:style w:type="character" w:customStyle="1" w:styleId="SubtitleChar">
    <w:name w:val="Subtitle Char"/>
    <w:basedOn w:val="DefaultParagraphFont"/>
    <w:link w:val="Subtitle"/>
    <w:uiPriority w:val="11"/>
    <w:rsid w:val="00FF23FD"/>
    <w:rPr>
      <w:rFonts w:eastAsiaTheme="majorEastAsia" w:cstheme="majorBidi"/>
      <w:color w:val="595959" w:themeColor="text1" w:themeTint="A6"/>
      <w:spacing w:val="15"/>
      <w:sz w:val="28"/>
      <w:szCs w:val="25"/>
    </w:rPr>
  </w:style>
  <w:style w:type="paragraph" w:styleId="Quote">
    <w:name w:val="Quote"/>
    <w:basedOn w:val="Normal"/>
    <w:next w:val="Normal"/>
    <w:link w:val="QuoteChar"/>
    <w:uiPriority w:val="29"/>
    <w:qFormat/>
    <w:rsid w:val="00FF23F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F23F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F23F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F23F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F23F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F23F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F23FD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611C29"/>
    <w:rPr>
      <w:b/>
      <w:bCs/>
    </w:rPr>
  </w:style>
  <w:style w:type="character" w:styleId="Emphasis">
    <w:name w:val="Emphasis"/>
    <w:basedOn w:val="DefaultParagraphFont"/>
    <w:uiPriority w:val="20"/>
    <w:qFormat/>
    <w:rsid w:val="00611C29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611C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4EC5BA-363B-494F-90C8-310680BD7D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3</TotalTime>
  <Pages>1</Pages>
  <Words>70</Words>
  <Characters>40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awatar Nagar</dc:creator>
  <cp:keywords/>
  <dc:description/>
  <cp:lastModifiedBy>Ramawatar Nagar</cp:lastModifiedBy>
  <cp:revision>10</cp:revision>
  <dcterms:created xsi:type="dcterms:W3CDTF">2025-12-09T05:20:00Z</dcterms:created>
  <dcterms:modified xsi:type="dcterms:W3CDTF">2026-01-29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9739a0-a03a-44f7-8ea5-655d4ae0a444</vt:lpwstr>
  </property>
</Properties>
</file>